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Japan</w:t>
      </w:r>
      <w:r>
        <w:t xml:space="preserve"> </w:t>
      </w:r>
      <w:r>
        <w:t xml:space="preserve">Osaka</w:t>
      </w:r>
    </w:p>
    <w:bookmarkStart w:id="20" w:name="X30ecf30e5440202716d448efb50495f5ba098b5"/>
    <w:p>
      <w:pPr>
        <w:pStyle w:val="Heading1"/>
      </w:pPr>
      <w:r>
        <w:t xml:space="preserve">Cover Letter for Baker Position in Japan Osaka</w:t>
      </w:r>
    </w:p>
    <w:p>
      <w:pPr>
        <w:pStyle w:val="FirstParagraph"/>
      </w:pPr>
      <w:r>
        <w:t xml:space="preserve">Dear [Hiring Manager's Name],</w:t>
      </w:r>
    </w:p>
    <w:p>
      <w:pPr>
        <w:pStyle w:val="BodyText"/>
      </w:pPr>
      <w:r>
        <w:t xml:space="preserve">I am writing to express my enthusiastic interest in the Baker position at your esteemed establishment in Japan Osaka. As a passionate and skilled baker with over [X years] of experience, I am eager to bring my expertise in crafting exceptional baked goods to the vibrant culinary scene of Osaka. This opportunity aligns perfectly with my professional aspirations, as I have long admired the rich tradition of baking in Japan and the unique cultural significance it holds. My dedication to quality, attention to detail, and deep respect for Japanese culinary practices make me an ideal candidate for this role.</w:t>
      </w:r>
    </w:p>
    <w:p>
      <w:pPr>
        <w:pStyle w:val="BodyText"/>
      </w:pPr>
      <w:r>
        <w:t xml:space="preserve">As a Baker, I have consistently prioritized innovation while honoring time-honored techniques. My journey in the baking industry has equipped me with a comprehensive understanding of both traditional and contemporary methods, from sourdough fermentation to artisanal pastries. In my previous roles at [Previous Bakery Name], I was responsible for creating a diverse menu of breads, cakes, and pastries that catered to a wide range of tastes. For instance, I developed a line of matcha-inspired desserts that became customer favorites, blending Japanese flavors with global baking standards. This experience has taught me the importance of adapting to local preferences while maintaining the highest quality and authenticity.</w:t>
      </w:r>
    </w:p>
    <w:p>
      <w:pPr>
        <w:pStyle w:val="BodyText"/>
      </w:pPr>
      <w:r>
        <w:t xml:space="preserve">Osaka, known as one of Japan's culinary powerhouses, offers an unparalleled environment for a Baker to thrive. The city’s reputation for its dynamic food culture and emphasis on precision and flavor deeply resonate with my professional values. I am particularly drawn to the opportunity to work in a region where baking is not just a profession but an art form that reflects the community’s spirit. In Japan, baked goods are often more than sustenance—they are a celebration of craftsmanship, seasonality, and harmony. I am eager to contribute my skills to a team that shares this philosophy and to learn from the expertise of local bakers who have mastered these traditions.</w:t>
      </w:r>
    </w:p>
    <w:p>
      <w:pPr>
        <w:pStyle w:val="BodyText"/>
      </w:pPr>
      <w:r>
        <w:t xml:space="preserve">One of my core strengths as a Baker is my ability to balance creativity with technical precision. Whether it’s perfecting the texture of a croissant or designing an intricate cake for a special occasion, I approach every task with meticulous care. My experience in managing bakery operations, including inventory control, team coordination, and customer service, has also prepared me to thrive in a fast-paced environment like Osaka’s bustling food industry. I understand that success in this role requires not only culinary skill but also adaptability and a strong work ethic—qualities I have consistently demonstrated throughout my career.</w:t>
      </w:r>
    </w:p>
    <w:p>
      <w:pPr>
        <w:pStyle w:val="BodyText"/>
      </w:pPr>
      <w:r>
        <w:t xml:space="preserve">Moreover, my commitment to cultural exchange and lifelong learning makes me well-suited for working in Japan. I have studied the fundamentals of Japanese baking, including techniques such as shokupan (Japanese milk bread) and wagashi (traditional sweets), and I am eager to deepen my knowledge through hands-on experience. I believe that working in Osaka will allow me to refine my craft while contributing to a community that values innovation and tradition equally. The opportunity to collaborate with local bakers, learn from their techniques, and share my own expertise would be an invaluable experience.</w:t>
      </w:r>
    </w:p>
    <w:p>
      <w:pPr>
        <w:pStyle w:val="BodyText"/>
      </w:pPr>
      <w:r>
        <w:t xml:space="preserve">I am particularly impressed by your bakery’s dedication to [mention specific detail about the bakery, e.g., "sustainable sourcing," "seasonal menus," or "community engagement"]. As a Baker who prioritizes integrity and quality, I am confident that my values align with yours. I would be honored to contribute to your team by creating baked goods that not only delight customers but also reflect the essence of Osaka’s culinary identity. My ability to work independently and as part of a team, combined with my passion for baking, will enable me to support your bakery’s mission effectively.</w:t>
      </w:r>
    </w:p>
    <w:p>
      <w:pPr>
        <w:pStyle w:val="BodyText"/>
      </w:pPr>
      <w:r>
        <w:t xml:space="preserve">In addition to my technical skills, I bring a strong sense of professionalism and a genuine enthusiasm for connecting with customers. In Japan, the relationship between a baker and their clientele is often deeply personal—baked goods are seen as a way to express care and hospitality. I am committed to fostering these connections by offering not just exceptional products but also a welcoming atmosphere that reflects the warmth of Japanese culture. I am also open to learning more about local customs and traditions, ensuring that my work resonates with the community.</w:t>
      </w:r>
    </w:p>
    <w:p>
      <w:pPr>
        <w:pStyle w:val="BodyText"/>
      </w:pPr>
      <w:r>
        <w:t xml:space="preserve">Thank you for considering my application. I would be grateful for the opportunity to discuss how my background, skills, and passion for baking can benefit your bakery in Japan Osaka. Please feel free to contact me at [your phone number] or [your email address] at your earliest convenience. I look forward to the possibility of contributing to your team and experiencing the unique charm of Osaka’s baking culture firsthand.</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Japan Osaka</dc:title>
  <dc:creator/>
  <dc:language>en</dc:language>
  <cp:keywords/>
  <dcterms:created xsi:type="dcterms:W3CDTF">2026-07-22T16:46:36Z</dcterms:created>
  <dcterms:modified xsi:type="dcterms:W3CDTF">2026-07-22T16:46:36Z</dcterms:modified>
</cp:coreProperties>
</file>

<file path=docProps/custom.xml><?xml version="1.0" encoding="utf-8"?>
<Properties xmlns="http://schemas.openxmlformats.org/officeDocument/2006/custom-properties" xmlns:vt="http://schemas.openxmlformats.org/officeDocument/2006/docPropsVTypes"/>
</file>